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26A8E" w14:textId="11EBF8B7" w:rsidR="00110FFB" w:rsidRPr="0085462D" w:rsidRDefault="00110FFB" w:rsidP="009B18DE">
      <w:pPr>
        <w:pStyle w:val="Heading1"/>
        <w:jc w:val="center"/>
      </w:pPr>
      <w:r w:rsidRPr="0085462D">
        <w:t xml:space="preserve">ATTACHMENT </w:t>
      </w:r>
      <w:r>
        <w:t>B</w:t>
      </w:r>
      <w:r w:rsidRPr="0085462D">
        <w:t>: DECLARATION OF APPLICANT</w:t>
      </w:r>
    </w:p>
    <w:p w14:paraId="34DE87A1" w14:textId="77777777" w:rsidR="00110FFB" w:rsidRDefault="00110FFB" w:rsidP="00110FFB">
      <w:pPr>
        <w:spacing w:before="5"/>
        <w:rPr>
          <w:b/>
          <w:sz w:val="25"/>
        </w:rPr>
      </w:pPr>
    </w:p>
    <w:p w14:paraId="5805EE40" w14:textId="77777777" w:rsidR="00110FFB" w:rsidRDefault="00110FFB" w:rsidP="00110FFB">
      <w:pPr>
        <w:pStyle w:val="Heading4"/>
        <w:jc w:val="center"/>
      </w:pPr>
      <w:r>
        <w:t>DECLARATION OF APPLICANT</w:t>
      </w:r>
    </w:p>
    <w:p w14:paraId="7691E104" w14:textId="77777777" w:rsidR="00110FFB" w:rsidRDefault="00110FFB" w:rsidP="00110FFB">
      <w:pPr>
        <w:rPr>
          <w:b/>
          <w:sz w:val="26"/>
        </w:rPr>
      </w:pPr>
    </w:p>
    <w:p w14:paraId="55725980" w14:textId="13C249C6" w:rsidR="00110FFB" w:rsidRPr="00A14353" w:rsidRDefault="00110FFB" w:rsidP="00110FFB">
      <w:r w:rsidRPr="00A14353">
        <w:t>With this declaration I,</w:t>
      </w:r>
      <w:r w:rsidRPr="00A14353">
        <w:rPr>
          <w:spacing w:val="-12"/>
        </w:rPr>
        <w:t xml:space="preserve"> </w:t>
      </w:r>
      <w:r w:rsidRPr="00A14353">
        <w:t>(Name,</w:t>
      </w:r>
      <w:r w:rsidRPr="00A14353">
        <w:rPr>
          <w:spacing w:val="-1"/>
        </w:rPr>
        <w:t xml:space="preserve"> </w:t>
      </w:r>
      <w:r w:rsidRPr="00A14353">
        <w:t>position)</w:t>
      </w:r>
      <w:r w:rsidRPr="00A14353">
        <w:rPr>
          <w:u w:val="single" w:color="6B6261"/>
        </w:rPr>
        <w:t xml:space="preserve"> </w:t>
      </w:r>
      <w:r w:rsidRPr="00A14353">
        <w:rPr>
          <w:u w:val="single" w:color="6B6261"/>
        </w:rPr>
        <w:tab/>
      </w:r>
      <w:r w:rsidRPr="00A14353">
        <w:t>, in my capacity as legal representative of (Name of</w:t>
      </w:r>
      <w:r w:rsidRPr="00A14353">
        <w:rPr>
          <w:spacing w:val="-19"/>
        </w:rPr>
        <w:t xml:space="preserve"> </w:t>
      </w:r>
      <w:r w:rsidRPr="00A14353">
        <w:t>the</w:t>
      </w:r>
      <w:r w:rsidRPr="00A14353">
        <w:rPr>
          <w:spacing w:val="-4"/>
        </w:rPr>
        <w:t xml:space="preserve"> </w:t>
      </w:r>
      <w:r w:rsidRPr="00A14353">
        <w:t>Organization)</w:t>
      </w:r>
      <w:r w:rsidRPr="00A14353">
        <w:rPr>
          <w:u w:val="single" w:color="6B6261"/>
        </w:rPr>
        <w:t xml:space="preserve"> </w:t>
      </w:r>
      <w:r w:rsidRPr="00A14353">
        <w:rPr>
          <w:u w:val="single" w:color="6B6261"/>
        </w:rPr>
        <w:tab/>
      </w:r>
      <w:r w:rsidRPr="00A14353">
        <w:rPr>
          <w:u w:val="single" w:color="6B6261"/>
        </w:rPr>
        <w:tab/>
      </w:r>
      <w:r w:rsidRPr="00A14353">
        <w:t xml:space="preserve">, </w:t>
      </w:r>
      <w:r w:rsidRPr="00A14353">
        <w:rPr>
          <w:spacing w:val="-4"/>
        </w:rPr>
        <w:t xml:space="preserve">hereby </w:t>
      </w:r>
      <w:r w:rsidRPr="00A14353">
        <w:t>certify to the best of my knowledge and belief that the Organization (Name of the</w:t>
      </w:r>
      <w:r w:rsidRPr="00A14353">
        <w:rPr>
          <w:spacing w:val="-33"/>
        </w:rPr>
        <w:t xml:space="preserve"> </w:t>
      </w:r>
      <w:r w:rsidRPr="00A14353">
        <w:t>Organization)</w:t>
      </w:r>
      <w:r>
        <w:t xml:space="preserve"> </w:t>
      </w:r>
      <w:r w:rsidRPr="00A14353">
        <w:rPr>
          <w:color w:val="6C6362"/>
        </w:rPr>
        <w:t xml:space="preserve">I represent is not managed or affiliated with any physical person or legal entity contributing, </w:t>
      </w:r>
      <w:proofErr w:type="gramStart"/>
      <w:r w:rsidRPr="00A14353">
        <w:rPr>
          <w:color w:val="6C6362"/>
        </w:rPr>
        <w:t>supporting</w:t>
      </w:r>
      <w:proofErr w:type="gramEnd"/>
      <w:r w:rsidRPr="00A14353">
        <w:rPr>
          <w:color w:val="6C6362"/>
        </w:rPr>
        <w:t xml:space="preserve"> or otherwise facilitating military aggression in Eastern Ukraine and the temporary occupied area of</w:t>
      </w:r>
      <w:r w:rsidRPr="00A14353">
        <w:rPr>
          <w:color w:val="6C6362"/>
          <w:spacing w:val="-7"/>
        </w:rPr>
        <w:t xml:space="preserve"> </w:t>
      </w:r>
      <w:r w:rsidRPr="00A14353">
        <w:rPr>
          <w:color w:val="6C6362"/>
        </w:rPr>
        <w:t>Crimea.</w:t>
      </w:r>
    </w:p>
    <w:p w14:paraId="1EE077DE" w14:textId="77777777" w:rsidR="00110FFB" w:rsidRDefault="00110FFB" w:rsidP="00110FFB">
      <w:pPr>
        <w:spacing w:line="264" w:lineRule="auto"/>
        <w:ind w:hanging="1"/>
      </w:pPr>
      <w:r w:rsidRPr="00A14353">
        <w:rPr>
          <w:color w:val="6C6362"/>
        </w:rPr>
        <w:t xml:space="preserve">By signing below, I certify that the declaration made, and information provided in the application package to this RFA, are accurate, </w:t>
      </w:r>
      <w:proofErr w:type="gramStart"/>
      <w:r w:rsidRPr="00A14353">
        <w:rPr>
          <w:color w:val="6C6362"/>
        </w:rPr>
        <w:t>current</w:t>
      </w:r>
      <w:proofErr w:type="gramEnd"/>
      <w:r w:rsidRPr="00A14353">
        <w:rPr>
          <w:color w:val="6C6362"/>
        </w:rPr>
        <w:t xml:space="preserve"> and complete.</w:t>
      </w:r>
    </w:p>
    <w:p w14:paraId="2463367F" w14:textId="77777777" w:rsidR="00110FFB" w:rsidRDefault="00110FFB" w:rsidP="00110FFB">
      <w:pPr>
        <w:spacing w:before="8"/>
        <w:rPr>
          <w:sz w:val="11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9"/>
        <w:gridCol w:w="2340"/>
        <w:gridCol w:w="1003"/>
        <w:gridCol w:w="4581"/>
      </w:tblGrid>
      <w:tr w:rsidR="00110FFB" w14:paraId="00778C6C" w14:textId="77777777" w:rsidTr="005A68C1">
        <w:trPr>
          <w:trHeight w:val="494"/>
        </w:trPr>
        <w:tc>
          <w:tcPr>
            <w:tcW w:w="1239" w:type="dxa"/>
          </w:tcPr>
          <w:p w14:paraId="0D2E7E7B" w14:textId="77777777" w:rsidR="00110FFB" w:rsidRDefault="00110FFB" w:rsidP="005A68C1">
            <w:r>
              <w:rPr>
                <w:color w:val="6C6362"/>
              </w:rPr>
              <w:t>Signature:</w:t>
            </w:r>
          </w:p>
        </w:tc>
        <w:tc>
          <w:tcPr>
            <w:tcW w:w="2340" w:type="dxa"/>
            <w:tcBorders>
              <w:bottom w:val="single" w:sz="4" w:space="0" w:color="000000"/>
            </w:tcBorders>
          </w:tcPr>
          <w:p w14:paraId="4BB6EE14" w14:textId="77777777" w:rsidR="00110FFB" w:rsidRDefault="00110FFB" w:rsidP="005A68C1">
            <w:pPr>
              <w:rPr>
                <w:rFonts w:ascii="Times New Roman"/>
              </w:rPr>
            </w:pPr>
          </w:p>
        </w:tc>
        <w:tc>
          <w:tcPr>
            <w:tcW w:w="1003" w:type="dxa"/>
            <w:tcBorders>
              <w:bottom w:val="single" w:sz="4" w:space="0" w:color="000000"/>
            </w:tcBorders>
          </w:tcPr>
          <w:p w14:paraId="43D8545A" w14:textId="77777777" w:rsidR="00110FFB" w:rsidRDefault="00110FFB" w:rsidP="005A68C1">
            <w:pPr>
              <w:rPr>
                <w:rFonts w:ascii="Times New Roman"/>
              </w:rPr>
            </w:pPr>
          </w:p>
        </w:tc>
        <w:tc>
          <w:tcPr>
            <w:tcW w:w="4581" w:type="dxa"/>
            <w:tcBorders>
              <w:bottom w:val="single" w:sz="4" w:space="0" w:color="000000"/>
            </w:tcBorders>
          </w:tcPr>
          <w:p w14:paraId="5D28C76D" w14:textId="77777777" w:rsidR="00110FFB" w:rsidRDefault="00110FFB" w:rsidP="005A68C1">
            <w:r>
              <w:rPr>
                <w:color w:val="6C6362"/>
              </w:rPr>
              <w:t>Date:</w:t>
            </w:r>
          </w:p>
        </w:tc>
      </w:tr>
      <w:tr w:rsidR="00110FFB" w14:paraId="098D3EC7" w14:textId="77777777" w:rsidTr="005A68C1">
        <w:trPr>
          <w:trHeight w:val="1158"/>
        </w:trPr>
        <w:tc>
          <w:tcPr>
            <w:tcW w:w="1239" w:type="dxa"/>
          </w:tcPr>
          <w:p w14:paraId="0552CD53" w14:textId="77777777" w:rsidR="00110FFB" w:rsidRDefault="00110FFB" w:rsidP="005A68C1">
            <w:pPr>
              <w:spacing w:before="1"/>
              <w:rPr>
                <w:sz w:val="33"/>
              </w:rPr>
            </w:pPr>
          </w:p>
          <w:p w14:paraId="549BA492" w14:textId="77777777" w:rsidR="00110FFB" w:rsidRDefault="00110FFB" w:rsidP="005A68C1">
            <w:pPr>
              <w:spacing w:line="264" w:lineRule="auto"/>
            </w:pPr>
            <w:r>
              <w:rPr>
                <w:color w:val="6C6362"/>
              </w:rPr>
              <w:t>Name and</w:t>
            </w:r>
            <w:r>
              <w:rPr>
                <w:color w:val="6C6362"/>
                <w:spacing w:val="-17"/>
              </w:rPr>
              <w:t xml:space="preserve"> </w:t>
            </w:r>
            <w:r>
              <w:rPr>
                <w:color w:val="6C6362"/>
              </w:rPr>
              <w:t>signature:</w:t>
            </w:r>
          </w:p>
        </w:tc>
        <w:tc>
          <w:tcPr>
            <w:tcW w:w="2340" w:type="dxa"/>
            <w:tcBorders>
              <w:top w:val="single" w:sz="4" w:space="0" w:color="000000"/>
            </w:tcBorders>
          </w:tcPr>
          <w:p w14:paraId="72055BF2" w14:textId="77777777" w:rsidR="00110FFB" w:rsidRDefault="00110FFB" w:rsidP="005A68C1">
            <w:pPr>
              <w:spacing w:before="1"/>
              <w:rPr>
                <w:sz w:val="33"/>
              </w:rPr>
            </w:pPr>
          </w:p>
          <w:p w14:paraId="52A54AE0" w14:textId="77777777" w:rsidR="00110FFB" w:rsidRDefault="00110FFB" w:rsidP="005A68C1">
            <w:r>
              <w:rPr>
                <w:color w:val="6C6362"/>
              </w:rPr>
              <w:t>title of authorized</w:t>
            </w:r>
          </w:p>
        </w:tc>
        <w:tc>
          <w:tcPr>
            <w:tcW w:w="1003" w:type="dxa"/>
            <w:tcBorders>
              <w:top w:val="single" w:sz="4" w:space="0" w:color="000000"/>
              <w:bottom w:val="single" w:sz="4" w:space="0" w:color="000000"/>
            </w:tcBorders>
          </w:tcPr>
          <w:p w14:paraId="2A3645DF" w14:textId="77777777" w:rsidR="00110FFB" w:rsidRDefault="00110FFB" w:rsidP="005A68C1">
            <w:pPr>
              <w:rPr>
                <w:rFonts w:ascii="Times New Roman"/>
              </w:rPr>
            </w:pPr>
          </w:p>
        </w:tc>
        <w:tc>
          <w:tcPr>
            <w:tcW w:w="4581" w:type="dxa"/>
            <w:tcBorders>
              <w:top w:val="single" w:sz="4" w:space="0" w:color="000000"/>
              <w:bottom w:val="single" w:sz="4" w:space="0" w:color="000000"/>
            </w:tcBorders>
          </w:tcPr>
          <w:p w14:paraId="7F235553" w14:textId="77777777" w:rsidR="00110FFB" w:rsidRDefault="00110FFB" w:rsidP="005A68C1">
            <w:pPr>
              <w:rPr>
                <w:rFonts w:ascii="Times New Roman"/>
              </w:rPr>
            </w:pPr>
          </w:p>
        </w:tc>
      </w:tr>
    </w:tbl>
    <w:p w14:paraId="0AAE01E2" w14:textId="77777777" w:rsidR="00110FFB" w:rsidRDefault="00110FFB" w:rsidP="00110FFB"/>
    <w:p w14:paraId="100C7B2F" w14:textId="77777777" w:rsidR="00511B76" w:rsidRPr="00110FFB" w:rsidRDefault="00511B76" w:rsidP="00110FFB"/>
    <w:sectPr w:rsidR="00511B76" w:rsidRPr="00110FFB" w:rsidSect="00B9756F">
      <w:headerReference w:type="default" r:id="rId11"/>
      <w:footerReference w:type="default" r:id="rId12"/>
      <w:pgSz w:w="11910" w:h="16840" w:code="9"/>
      <w:pgMar w:top="1440" w:right="1440" w:bottom="1440" w:left="1440" w:header="0" w:footer="62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E6C77" w14:textId="77777777" w:rsidR="0037642C" w:rsidRDefault="0037642C">
      <w:r>
        <w:separator/>
      </w:r>
    </w:p>
  </w:endnote>
  <w:endnote w:type="continuationSeparator" w:id="0">
    <w:p w14:paraId="49C661B7" w14:textId="77777777" w:rsidR="0037642C" w:rsidRDefault="0037642C">
      <w:r>
        <w:continuationSeparator/>
      </w:r>
    </w:p>
  </w:endnote>
  <w:endnote w:type="continuationNotice" w:id="1">
    <w:p w14:paraId="35720778" w14:textId="77777777" w:rsidR="0037642C" w:rsidRDefault="003764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06175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4CD313" w14:textId="516896BE" w:rsidR="004702EB" w:rsidRPr="006D4AAE" w:rsidRDefault="004702EB" w:rsidP="00F15366">
        <w:pPr>
          <w:pStyle w:val="Footer"/>
          <w:jc w:val="right"/>
        </w:pPr>
        <w:r w:rsidRPr="00974313">
          <w:rPr>
            <w:color w:val="6C6362"/>
          </w:rPr>
          <w:t>REQUEST FOR APPLICATIONS</w:t>
        </w:r>
        <w:r w:rsidRPr="00974313">
          <w:rPr>
            <w:color w:val="6C6362"/>
            <w:spacing w:val="-5"/>
          </w:rPr>
          <w:t xml:space="preserve"> </w:t>
        </w:r>
        <w:r w:rsidRPr="00974313">
          <w:rPr>
            <w:color w:val="6C6362"/>
          </w:rPr>
          <w:t>#</w:t>
        </w:r>
        <w:r w:rsidRPr="00974313">
          <w:rPr>
            <w:color w:val="6C6362"/>
            <w:spacing w:val="-4"/>
          </w:rPr>
          <w:t xml:space="preserve"> </w:t>
        </w:r>
        <w:r w:rsidRPr="00974313">
          <w:rPr>
            <w:color w:val="6C6362"/>
          </w:rPr>
          <w:t>2021-</w:t>
        </w:r>
        <w:r w:rsidR="00193CA8" w:rsidRPr="00974313">
          <w:rPr>
            <w:color w:val="6C6362"/>
          </w:rPr>
          <w:t>4</w:t>
        </w:r>
        <w:r w:rsidRPr="00974313">
          <w:rPr>
            <w:color w:val="6C6362"/>
          </w:rPr>
          <w:t xml:space="preserve">     |     </w:t>
        </w:r>
        <w:r w:rsidRPr="00974313">
          <w:fldChar w:fldCharType="begin"/>
        </w:r>
        <w:r w:rsidRPr="00974313">
          <w:instrText xml:space="preserve"> PAGE   \* MERGEFORMAT </w:instrText>
        </w:r>
        <w:r w:rsidRPr="00974313">
          <w:fldChar w:fldCharType="separate"/>
        </w:r>
        <w:r w:rsidRPr="00974313">
          <w:rPr>
            <w:noProof/>
          </w:rPr>
          <w:t>2</w:t>
        </w:r>
        <w:r w:rsidRPr="00974313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9264E" w14:textId="77777777" w:rsidR="0037642C" w:rsidRDefault="0037642C">
      <w:r>
        <w:separator/>
      </w:r>
    </w:p>
  </w:footnote>
  <w:footnote w:type="continuationSeparator" w:id="0">
    <w:p w14:paraId="4DFB5527" w14:textId="77777777" w:rsidR="0037642C" w:rsidRDefault="0037642C">
      <w:r>
        <w:continuationSeparator/>
      </w:r>
    </w:p>
  </w:footnote>
  <w:footnote w:type="continuationNotice" w:id="1">
    <w:p w14:paraId="6D1AC5B6" w14:textId="77777777" w:rsidR="0037642C" w:rsidRDefault="003764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ADC36" w14:textId="2A148A7A" w:rsidR="004702EB" w:rsidRDefault="00470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1E94"/>
    <w:multiLevelType w:val="hybridMultilevel"/>
    <w:tmpl w:val="19B228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36859"/>
    <w:multiLevelType w:val="hybridMultilevel"/>
    <w:tmpl w:val="67628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454F3"/>
    <w:multiLevelType w:val="hybridMultilevel"/>
    <w:tmpl w:val="8CC015D6"/>
    <w:lvl w:ilvl="0" w:tplc="2B1AC9EC">
      <w:start w:val="2"/>
      <w:numFmt w:val="decimal"/>
      <w:lvlText w:val="%1."/>
      <w:lvlJc w:val="left"/>
      <w:pPr>
        <w:ind w:left="540" w:hanging="221"/>
      </w:pPr>
      <w:rPr>
        <w:rFonts w:ascii="Gill Sans MT" w:eastAsia="Gill Sans MT" w:hAnsi="Gill Sans MT" w:cs="Gill Sans MT" w:hint="default"/>
        <w:b/>
        <w:bCs/>
        <w:w w:val="99"/>
        <w:sz w:val="20"/>
        <w:szCs w:val="20"/>
      </w:rPr>
    </w:lvl>
    <w:lvl w:ilvl="1" w:tplc="0074B6C8">
      <w:start w:val="1"/>
      <w:numFmt w:val="decimal"/>
      <w:lvlText w:val="(%2)"/>
      <w:lvlJc w:val="left"/>
      <w:pPr>
        <w:ind w:left="1039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2" w:tplc="9D4C1694">
      <w:numFmt w:val="bullet"/>
      <w:lvlText w:val="•"/>
      <w:lvlJc w:val="left"/>
      <w:pPr>
        <w:ind w:left="2042" w:hanging="360"/>
      </w:pPr>
      <w:rPr>
        <w:rFonts w:hint="default"/>
      </w:rPr>
    </w:lvl>
    <w:lvl w:ilvl="3" w:tplc="8A4862DC">
      <w:numFmt w:val="bullet"/>
      <w:lvlText w:val="•"/>
      <w:lvlJc w:val="left"/>
      <w:pPr>
        <w:ind w:left="3045" w:hanging="360"/>
      </w:pPr>
      <w:rPr>
        <w:rFonts w:hint="default"/>
      </w:rPr>
    </w:lvl>
    <w:lvl w:ilvl="4" w:tplc="1B527D96">
      <w:numFmt w:val="bullet"/>
      <w:lvlText w:val="•"/>
      <w:lvlJc w:val="left"/>
      <w:pPr>
        <w:ind w:left="4048" w:hanging="360"/>
      </w:pPr>
      <w:rPr>
        <w:rFonts w:hint="default"/>
      </w:rPr>
    </w:lvl>
    <w:lvl w:ilvl="5" w:tplc="7982F758">
      <w:numFmt w:val="bullet"/>
      <w:lvlText w:val="•"/>
      <w:lvlJc w:val="left"/>
      <w:pPr>
        <w:ind w:left="5051" w:hanging="360"/>
      </w:pPr>
      <w:rPr>
        <w:rFonts w:hint="default"/>
      </w:rPr>
    </w:lvl>
    <w:lvl w:ilvl="6" w:tplc="A700133E">
      <w:numFmt w:val="bullet"/>
      <w:lvlText w:val="•"/>
      <w:lvlJc w:val="left"/>
      <w:pPr>
        <w:ind w:left="6054" w:hanging="360"/>
      </w:pPr>
      <w:rPr>
        <w:rFonts w:hint="default"/>
      </w:rPr>
    </w:lvl>
    <w:lvl w:ilvl="7" w:tplc="8DCADFEE">
      <w:numFmt w:val="bullet"/>
      <w:lvlText w:val="•"/>
      <w:lvlJc w:val="left"/>
      <w:pPr>
        <w:ind w:left="7057" w:hanging="360"/>
      </w:pPr>
      <w:rPr>
        <w:rFonts w:hint="default"/>
      </w:rPr>
    </w:lvl>
    <w:lvl w:ilvl="8" w:tplc="32123FA8">
      <w:numFmt w:val="bullet"/>
      <w:lvlText w:val="•"/>
      <w:lvlJc w:val="left"/>
      <w:pPr>
        <w:ind w:left="8060" w:hanging="360"/>
      </w:pPr>
      <w:rPr>
        <w:rFonts w:hint="default"/>
      </w:rPr>
    </w:lvl>
  </w:abstractNum>
  <w:abstractNum w:abstractNumId="4" w15:restartNumberingAfterBreak="0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450E5B"/>
    <w:multiLevelType w:val="hybridMultilevel"/>
    <w:tmpl w:val="BD12D016"/>
    <w:lvl w:ilvl="0" w:tplc="FFFFFFFF">
      <w:start w:val="1"/>
      <w:numFmt w:val="decimal"/>
      <w:pStyle w:val="Numbering"/>
      <w:lvlText w:val="%1."/>
      <w:lvlJc w:val="left"/>
      <w:pPr>
        <w:ind w:left="679" w:hanging="360"/>
      </w:pPr>
      <w:rPr>
        <w:color w:val="6C6362"/>
        <w:w w:val="100"/>
        <w:sz w:val="22"/>
        <w:szCs w:val="22"/>
      </w:rPr>
    </w:lvl>
    <w:lvl w:ilvl="1" w:tplc="BE36AD72">
      <w:start w:val="1"/>
      <w:numFmt w:val="decimal"/>
      <w:lvlText w:val="%2)"/>
      <w:lvlJc w:val="left"/>
      <w:pPr>
        <w:ind w:left="1020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2" w:tplc="A112A920">
      <w:numFmt w:val="bullet"/>
      <w:lvlText w:val="•"/>
      <w:lvlJc w:val="left"/>
      <w:pPr>
        <w:ind w:left="6060" w:hanging="360"/>
      </w:pPr>
      <w:rPr>
        <w:rFonts w:hint="default"/>
      </w:rPr>
    </w:lvl>
    <w:lvl w:ilvl="3" w:tplc="A434DE6E">
      <w:numFmt w:val="bullet"/>
      <w:lvlText w:val="•"/>
      <w:lvlJc w:val="left"/>
      <w:pPr>
        <w:ind w:left="6460" w:hanging="360"/>
      </w:pPr>
      <w:rPr>
        <w:rFonts w:hint="default"/>
      </w:rPr>
    </w:lvl>
    <w:lvl w:ilvl="4" w:tplc="ACBADCA4">
      <w:numFmt w:val="bullet"/>
      <w:lvlText w:val="•"/>
      <w:lvlJc w:val="left"/>
      <w:pPr>
        <w:ind w:left="6861" w:hanging="360"/>
      </w:pPr>
      <w:rPr>
        <w:rFonts w:hint="default"/>
      </w:rPr>
    </w:lvl>
    <w:lvl w:ilvl="5" w:tplc="076AC03A">
      <w:numFmt w:val="bullet"/>
      <w:lvlText w:val="•"/>
      <w:lvlJc w:val="left"/>
      <w:pPr>
        <w:ind w:left="7262" w:hanging="360"/>
      </w:pPr>
      <w:rPr>
        <w:rFonts w:hint="default"/>
      </w:rPr>
    </w:lvl>
    <w:lvl w:ilvl="6" w:tplc="18CA6BF4">
      <w:numFmt w:val="bullet"/>
      <w:lvlText w:val="•"/>
      <w:lvlJc w:val="left"/>
      <w:pPr>
        <w:ind w:left="7663" w:hanging="360"/>
      </w:pPr>
      <w:rPr>
        <w:rFonts w:hint="default"/>
      </w:rPr>
    </w:lvl>
    <w:lvl w:ilvl="7" w:tplc="E47628CE">
      <w:numFmt w:val="bullet"/>
      <w:lvlText w:val="•"/>
      <w:lvlJc w:val="left"/>
      <w:pPr>
        <w:ind w:left="8064" w:hanging="360"/>
      </w:pPr>
      <w:rPr>
        <w:rFonts w:hint="default"/>
      </w:rPr>
    </w:lvl>
    <w:lvl w:ilvl="8" w:tplc="AADE9706">
      <w:numFmt w:val="bullet"/>
      <w:lvlText w:val="•"/>
      <w:lvlJc w:val="left"/>
      <w:pPr>
        <w:ind w:left="8464" w:hanging="360"/>
      </w:pPr>
      <w:rPr>
        <w:rFonts w:hint="default"/>
      </w:rPr>
    </w:lvl>
  </w:abstractNum>
  <w:abstractNum w:abstractNumId="6" w15:restartNumberingAfterBreak="0">
    <w:nsid w:val="383A5595"/>
    <w:multiLevelType w:val="hybridMultilevel"/>
    <w:tmpl w:val="36DE44CE"/>
    <w:lvl w:ilvl="0" w:tplc="6F186D8C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0"/>
  </w:num>
  <w:num w:numId="7">
    <w:abstractNumId w:val="2"/>
  </w:num>
  <w:num w:numId="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rAwMTYxMjMwsrBQ0lEKTi0uzszPAykwMq0FACtWcWktAAAA"/>
  </w:docVars>
  <w:rsids>
    <w:rsidRoot w:val="001265A0"/>
    <w:rsid w:val="00012FFF"/>
    <w:rsid w:val="000131C3"/>
    <w:rsid w:val="0001492A"/>
    <w:rsid w:val="0001689A"/>
    <w:rsid w:val="00032AC3"/>
    <w:rsid w:val="000565F0"/>
    <w:rsid w:val="00061DEF"/>
    <w:rsid w:val="00070B29"/>
    <w:rsid w:val="000734AC"/>
    <w:rsid w:val="00073BBD"/>
    <w:rsid w:val="00074008"/>
    <w:rsid w:val="00080040"/>
    <w:rsid w:val="0008378C"/>
    <w:rsid w:val="000A0BE7"/>
    <w:rsid w:val="000A250F"/>
    <w:rsid w:val="000A4405"/>
    <w:rsid w:val="000B2A5B"/>
    <w:rsid w:val="000D6632"/>
    <w:rsid w:val="000D7E61"/>
    <w:rsid w:val="000E1B2A"/>
    <w:rsid w:val="000E1F9C"/>
    <w:rsid w:val="000E7212"/>
    <w:rsid w:val="000F34B1"/>
    <w:rsid w:val="000F44C8"/>
    <w:rsid w:val="000F743A"/>
    <w:rsid w:val="0010531C"/>
    <w:rsid w:val="00110FFB"/>
    <w:rsid w:val="00111C0D"/>
    <w:rsid w:val="00113850"/>
    <w:rsid w:val="00114A49"/>
    <w:rsid w:val="001222D9"/>
    <w:rsid w:val="00124322"/>
    <w:rsid w:val="0012562E"/>
    <w:rsid w:val="001265A0"/>
    <w:rsid w:val="00127BD8"/>
    <w:rsid w:val="0013253D"/>
    <w:rsid w:val="0013271A"/>
    <w:rsid w:val="00132C07"/>
    <w:rsid w:val="00140F7F"/>
    <w:rsid w:val="0014358C"/>
    <w:rsid w:val="00147085"/>
    <w:rsid w:val="001474B2"/>
    <w:rsid w:val="0015116E"/>
    <w:rsid w:val="001561BA"/>
    <w:rsid w:val="0016505C"/>
    <w:rsid w:val="0017004C"/>
    <w:rsid w:val="00185290"/>
    <w:rsid w:val="001875BE"/>
    <w:rsid w:val="00190EF5"/>
    <w:rsid w:val="00193CA8"/>
    <w:rsid w:val="00195981"/>
    <w:rsid w:val="001A1559"/>
    <w:rsid w:val="001A40E4"/>
    <w:rsid w:val="001A467F"/>
    <w:rsid w:val="001A615A"/>
    <w:rsid w:val="001B0532"/>
    <w:rsid w:val="001B389C"/>
    <w:rsid w:val="001B4F16"/>
    <w:rsid w:val="001C1796"/>
    <w:rsid w:val="001C36A0"/>
    <w:rsid w:val="001D15FA"/>
    <w:rsid w:val="001D1CC1"/>
    <w:rsid w:val="001D306D"/>
    <w:rsid w:val="001D4F9F"/>
    <w:rsid w:val="001E6C97"/>
    <w:rsid w:val="001E78BA"/>
    <w:rsid w:val="001F675E"/>
    <w:rsid w:val="001F76EF"/>
    <w:rsid w:val="00200211"/>
    <w:rsid w:val="00206B5C"/>
    <w:rsid w:val="00214448"/>
    <w:rsid w:val="00215631"/>
    <w:rsid w:val="00222A60"/>
    <w:rsid w:val="002257B7"/>
    <w:rsid w:val="002366B7"/>
    <w:rsid w:val="00245F30"/>
    <w:rsid w:val="00251282"/>
    <w:rsid w:val="00252DE3"/>
    <w:rsid w:val="002544F7"/>
    <w:rsid w:val="00257B37"/>
    <w:rsid w:val="00257D8A"/>
    <w:rsid w:val="00260CAF"/>
    <w:rsid w:val="002614A5"/>
    <w:rsid w:val="00261A83"/>
    <w:rsid w:val="00262972"/>
    <w:rsid w:val="0026312E"/>
    <w:rsid w:val="00272B04"/>
    <w:rsid w:val="00273ECB"/>
    <w:rsid w:val="0027588C"/>
    <w:rsid w:val="002761E4"/>
    <w:rsid w:val="002762EC"/>
    <w:rsid w:val="00276D21"/>
    <w:rsid w:val="00277212"/>
    <w:rsid w:val="0028099E"/>
    <w:rsid w:val="00280E97"/>
    <w:rsid w:val="00282E10"/>
    <w:rsid w:val="00294A95"/>
    <w:rsid w:val="002A72D9"/>
    <w:rsid w:val="002B46E8"/>
    <w:rsid w:val="002D2727"/>
    <w:rsid w:val="002D30BF"/>
    <w:rsid w:val="002D6394"/>
    <w:rsid w:val="002E4B24"/>
    <w:rsid w:val="002E72F1"/>
    <w:rsid w:val="002F0698"/>
    <w:rsid w:val="002F2EDD"/>
    <w:rsid w:val="002F4463"/>
    <w:rsid w:val="002F522E"/>
    <w:rsid w:val="002F5563"/>
    <w:rsid w:val="002F7C31"/>
    <w:rsid w:val="003117E7"/>
    <w:rsid w:val="00321598"/>
    <w:rsid w:val="00322B6F"/>
    <w:rsid w:val="00326632"/>
    <w:rsid w:val="00327854"/>
    <w:rsid w:val="00330025"/>
    <w:rsid w:val="0033354E"/>
    <w:rsid w:val="00336482"/>
    <w:rsid w:val="003377F7"/>
    <w:rsid w:val="0034203A"/>
    <w:rsid w:val="003446EA"/>
    <w:rsid w:val="0037642C"/>
    <w:rsid w:val="00381EA5"/>
    <w:rsid w:val="00382D9D"/>
    <w:rsid w:val="003835D6"/>
    <w:rsid w:val="00383D42"/>
    <w:rsid w:val="00386560"/>
    <w:rsid w:val="00387C63"/>
    <w:rsid w:val="003A17E6"/>
    <w:rsid w:val="003A4F16"/>
    <w:rsid w:val="003B08CF"/>
    <w:rsid w:val="003B617F"/>
    <w:rsid w:val="003B698D"/>
    <w:rsid w:val="003C4914"/>
    <w:rsid w:val="003C76CD"/>
    <w:rsid w:val="003D24A8"/>
    <w:rsid w:val="003D27E5"/>
    <w:rsid w:val="003D38F3"/>
    <w:rsid w:val="003F31CA"/>
    <w:rsid w:val="003F3B52"/>
    <w:rsid w:val="003F482C"/>
    <w:rsid w:val="003F5E2D"/>
    <w:rsid w:val="004027EB"/>
    <w:rsid w:val="004041A8"/>
    <w:rsid w:val="0041074F"/>
    <w:rsid w:val="0041505A"/>
    <w:rsid w:val="00422741"/>
    <w:rsid w:val="0042482A"/>
    <w:rsid w:val="00433326"/>
    <w:rsid w:val="004361B1"/>
    <w:rsid w:val="00440037"/>
    <w:rsid w:val="00442AB5"/>
    <w:rsid w:val="00445A02"/>
    <w:rsid w:val="00453D9F"/>
    <w:rsid w:val="00457F28"/>
    <w:rsid w:val="00461188"/>
    <w:rsid w:val="00465F1F"/>
    <w:rsid w:val="004702EB"/>
    <w:rsid w:val="004758CE"/>
    <w:rsid w:val="00476B3D"/>
    <w:rsid w:val="00482E91"/>
    <w:rsid w:val="004843AB"/>
    <w:rsid w:val="0048677E"/>
    <w:rsid w:val="004947DB"/>
    <w:rsid w:val="004954C0"/>
    <w:rsid w:val="004A1DE8"/>
    <w:rsid w:val="004A5504"/>
    <w:rsid w:val="004B0048"/>
    <w:rsid w:val="004B04A0"/>
    <w:rsid w:val="004B08AF"/>
    <w:rsid w:val="004C15B9"/>
    <w:rsid w:val="004C26FF"/>
    <w:rsid w:val="004D5C50"/>
    <w:rsid w:val="004E564B"/>
    <w:rsid w:val="004F1570"/>
    <w:rsid w:val="004F3C49"/>
    <w:rsid w:val="004F4AFF"/>
    <w:rsid w:val="00504D96"/>
    <w:rsid w:val="00505BBB"/>
    <w:rsid w:val="00510529"/>
    <w:rsid w:val="00510BC2"/>
    <w:rsid w:val="0051104A"/>
    <w:rsid w:val="0051162C"/>
    <w:rsid w:val="00511B76"/>
    <w:rsid w:val="00514FB4"/>
    <w:rsid w:val="0051604A"/>
    <w:rsid w:val="0052008A"/>
    <w:rsid w:val="00520873"/>
    <w:rsid w:val="00522A0C"/>
    <w:rsid w:val="00524B67"/>
    <w:rsid w:val="005378E7"/>
    <w:rsid w:val="00541B9A"/>
    <w:rsid w:val="0054564C"/>
    <w:rsid w:val="00547B6F"/>
    <w:rsid w:val="0055746D"/>
    <w:rsid w:val="00557FAB"/>
    <w:rsid w:val="00566A1B"/>
    <w:rsid w:val="00567994"/>
    <w:rsid w:val="00570EF7"/>
    <w:rsid w:val="005752A7"/>
    <w:rsid w:val="005875B6"/>
    <w:rsid w:val="0059046D"/>
    <w:rsid w:val="00592260"/>
    <w:rsid w:val="0059478C"/>
    <w:rsid w:val="0059540A"/>
    <w:rsid w:val="00597089"/>
    <w:rsid w:val="00597B35"/>
    <w:rsid w:val="005A0166"/>
    <w:rsid w:val="005A5EEA"/>
    <w:rsid w:val="005C4CB0"/>
    <w:rsid w:val="005C552B"/>
    <w:rsid w:val="005E6855"/>
    <w:rsid w:val="005F1D04"/>
    <w:rsid w:val="005F2C42"/>
    <w:rsid w:val="0061063D"/>
    <w:rsid w:val="00613176"/>
    <w:rsid w:val="006143E2"/>
    <w:rsid w:val="00616C6C"/>
    <w:rsid w:val="00624B0D"/>
    <w:rsid w:val="00625F9D"/>
    <w:rsid w:val="00627560"/>
    <w:rsid w:val="006301C0"/>
    <w:rsid w:val="0063160A"/>
    <w:rsid w:val="00631FA4"/>
    <w:rsid w:val="0063363D"/>
    <w:rsid w:val="006406B7"/>
    <w:rsid w:val="00651903"/>
    <w:rsid w:val="00652C82"/>
    <w:rsid w:val="006538C0"/>
    <w:rsid w:val="00661DB0"/>
    <w:rsid w:val="006631F5"/>
    <w:rsid w:val="006650A6"/>
    <w:rsid w:val="006706DA"/>
    <w:rsid w:val="0067150A"/>
    <w:rsid w:val="00672384"/>
    <w:rsid w:val="0067375E"/>
    <w:rsid w:val="00675D7D"/>
    <w:rsid w:val="00680E45"/>
    <w:rsid w:val="00691A17"/>
    <w:rsid w:val="006A63F1"/>
    <w:rsid w:val="006B2B27"/>
    <w:rsid w:val="006B36BA"/>
    <w:rsid w:val="006B6A29"/>
    <w:rsid w:val="006B6D82"/>
    <w:rsid w:val="006C0A00"/>
    <w:rsid w:val="006D009F"/>
    <w:rsid w:val="006D4AAE"/>
    <w:rsid w:val="006D5AA4"/>
    <w:rsid w:val="006D6750"/>
    <w:rsid w:val="006E6D2C"/>
    <w:rsid w:val="006F56FC"/>
    <w:rsid w:val="006F7EEB"/>
    <w:rsid w:val="00700A30"/>
    <w:rsid w:val="00702B73"/>
    <w:rsid w:val="00703958"/>
    <w:rsid w:val="00703CEF"/>
    <w:rsid w:val="00703DCD"/>
    <w:rsid w:val="0070545D"/>
    <w:rsid w:val="007110CB"/>
    <w:rsid w:val="00713103"/>
    <w:rsid w:val="007133DB"/>
    <w:rsid w:val="00716FFC"/>
    <w:rsid w:val="007222F2"/>
    <w:rsid w:val="00722906"/>
    <w:rsid w:val="00724B22"/>
    <w:rsid w:val="00732086"/>
    <w:rsid w:val="007500E2"/>
    <w:rsid w:val="00751EDD"/>
    <w:rsid w:val="0076665F"/>
    <w:rsid w:val="00770CB9"/>
    <w:rsid w:val="00770DD2"/>
    <w:rsid w:val="00783A8E"/>
    <w:rsid w:val="00783BA4"/>
    <w:rsid w:val="00785188"/>
    <w:rsid w:val="0078724D"/>
    <w:rsid w:val="00790707"/>
    <w:rsid w:val="00792B6B"/>
    <w:rsid w:val="00793F87"/>
    <w:rsid w:val="007949A0"/>
    <w:rsid w:val="007A0BA5"/>
    <w:rsid w:val="007A69D2"/>
    <w:rsid w:val="007B0B50"/>
    <w:rsid w:val="007B673A"/>
    <w:rsid w:val="007B67A6"/>
    <w:rsid w:val="007C3060"/>
    <w:rsid w:val="007C3C47"/>
    <w:rsid w:val="007C5A4B"/>
    <w:rsid w:val="007D560C"/>
    <w:rsid w:val="007D6AED"/>
    <w:rsid w:val="007E092D"/>
    <w:rsid w:val="007E492A"/>
    <w:rsid w:val="008009A8"/>
    <w:rsid w:val="00802D88"/>
    <w:rsid w:val="00803BC1"/>
    <w:rsid w:val="00804F13"/>
    <w:rsid w:val="008072B1"/>
    <w:rsid w:val="00812FC2"/>
    <w:rsid w:val="00813617"/>
    <w:rsid w:val="0082286E"/>
    <w:rsid w:val="008242C0"/>
    <w:rsid w:val="00830937"/>
    <w:rsid w:val="008324A4"/>
    <w:rsid w:val="008335C6"/>
    <w:rsid w:val="00835BCF"/>
    <w:rsid w:val="00845450"/>
    <w:rsid w:val="00845EFD"/>
    <w:rsid w:val="008474A9"/>
    <w:rsid w:val="00847BFA"/>
    <w:rsid w:val="00854562"/>
    <w:rsid w:val="0085462D"/>
    <w:rsid w:val="00864554"/>
    <w:rsid w:val="00870A4C"/>
    <w:rsid w:val="00871D64"/>
    <w:rsid w:val="0087328C"/>
    <w:rsid w:val="008737BB"/>
    <w:rsid w:val="00890992"/>
    <w:rsid w:val="00891395"/>
    <w:rsid w:val="00891E5E"/>
    <w:rsid w:val="00893183"/>
    <w:rsid w:val="0089416C"/>
    <w:rsid w:val="00895362"/>
    <w:rsid w:val="008955DB"/>
    <w:rsid w:val="008A27EF"/>
    <w:rsid w:val="008A45C4"/>
    <w:rsid w:val="008A743E"/>
    <w:rsid w:val="008A766F"/>
    <w:rsid w:val="008B0F91"/>
    <w:rsid w:val="008B1455"/>
    <w:rsid w:val="008D35D0"/>
    <w:rsid w:val="008E24D3"/>
    <w:rsid w:val="008E3303"/>
    <w:rsid w:val="008F567C"/>
    <w:rsid w:val="008F5E22"/>
    <w:rsid w:val="009068DC"/>
    <w:rsid w:val="00911722"/>
    <w:rsid w:val="00912B11"/>
    <w:rsid w:val="0091439D"/>
    <w:rsid w:val="00916AA5"/>
    <w:rsid w:val="00922061"/>
    <w:rsid w:val="00924501"/>
    <w:rsid w:val="00927AB0"/>
    <w:rsid w:val="00931845"/>
    <w:rsid w:val="009370A1"/>
    <w:rsid w:val="00937165"/>
    <w:rsid w:val="00940740"/>
    <w:rsid w:val="00941903"/>
    <w:rsid w:val="00943145"/>
    <w:rsid w:val="00945D1A"/>
    <w:rsid w:val="00952ECB"/>
    <w:rsid w:val="00956CAE"/>
    <w:rsid w:val="009602FA"/>
    <w:rsid w:val="00961547"/>
    <w:rsid w:val="00961991"/>
    <w:rsid w:val="009628E7"/>
    <w:rsid w:val="00974313"/>
    <w:rsid w:val="00984851"/>
    <w:rsid w:val="00985CFB"/>
    <w:rsid w:val="009A59C3"/>
    <w:rsid w:val="009B18DE"/>
    <w:rsid w:val="009B3E3E"/>
    <w:rsid w:val="009B4CF3"/>
    <w:rsid w:val="009B7ED1"/>
    <w:rsid w:val="009C697B"/>
    <w:rsid w:val="009E7D1C"/>
    <w:rsid w:val="009F35C2"/>
    <w:rsid w:val="00A00569"/>
    <w:rsid w:val="00A0353E"/>
    <w:rsid w:val="00A06D3B"/>
    <w:rsid w:val="00A130A8"/>
    <w:rsid w:val="00A14353"/>
    <w:rsid w:val="00A145AE"/>
    <w:rsid w:val="00A203CD"/>
    <w:rsid w:val="00A2498C"/>
    <w:rsid w:val="00A26D6C"/>
    <w:rsid w:val="00A31713"/>
    <w:rsid w:val="00A33B70"/>
    <w:rsid w:val="00A45792"/>
    <w:rsid w:val="00A461D3"/>
    <w:rsid w:val="00A54584"/>
    <w:rsid w:val="00A550A3"/>
    <w:rsid w:val="00A61425"/>
    <w:rsid w:val="00A64439"/>
    <w:rsid w:val="00A74B98"/>
    <w:rsid w:val="00A7698D"/>
    <w:rsid w:val="00A85E2D"/>
    <w:rsid w:val="00A8664C"/>
    <w:rsid w:val="00A87818"/>
    <w:rsid w:val="00A90D55"/>
    <w:rsid w:val="00AA0880"/>
    <w:rsid w:val="00AA22B4"/>
    <w:rsid w:val="00AA5597"/>
    <w:rsid w:val="00AA73BA"/>
    <w:rsid w:val="00AB037E"/>
    <w:rsid w:val="00AB0EBB"/>
    <w:rsid w:val="00AB1544"/>
    <w:rsid w:val="00AB7B5A"/>
    <w:rsid w:val="00AC184B"/>
    <w:rsid w:val="00AC43C6"/>
    <w:rsid w:val="00AD2BFD"/>
    <w:rsid w:val="00AD766D"/>
    <w:rsid w:val="00AE00EE"/>
    <w:rsid w:val="00AE40D1"/>
    <w:rsid w:val="00AE5874"/>
    <w:rsid w:val="00AE5A52"/>
    <w:rsid w:val="00AE681A"/>
    <w:rsid w:val="00AF127F"/>
    <w:rsid w:val="00AF13DB"/>
    <w:rsid w:val="00AF1A0F"/>
    <w:rsid w:val="00AF48FE"/>
    <w:rsid w:val="00B0068B"/>
    <w:rsid w:val="00B03639"/>
    <w:rsid w:val="00B05F8C"/>
    <w:rsid w:val="00B114C8"/>
    <w:rsid w:val="00B116B3"/>
    <w:rsid w:val="00B12E6D"/>
    <w:rsid w:val="00B1559E"/>
    <w:rsid w:val="00B21A9F"/>
    <w:rsid w:val="00B33D01"/>
    <w:rsid w:val="00B42FFC"/>
    <w:rsid w:val="00B43D66"/>
    <w:rsid w:val="00B45C8D"/>
    <w:rsid w:val="00B5294B"/>
    <w:rsid w:val="00B61ECE"/>
    <w:rsid w:val="00B6530E"/>
    <w:rsid w:val="00B70EDE"/>
    <w:rsid w:val="00B778ED"/>
    <w:rsid w:val="00B8197E"/>
    <w:rsid w:val="00B861E0"/>
    <w:rsid w:val="00B906DB"/>
    <w:rsid w:val="00B92593"/>
    <w:rsid w:val="00B92A40"/>
    <w:rsid w:val="00B9756F"/>
    <w:rsid w:val="00BA7E9F"/>
    <w:rsid w:val="00BB03A8"/>
    <w:rsid w:val="00BB22FF"/>
    <w:rsid w:val="00BC28A0"/>
    <w:rsid w:val="00BC6207"/>
    <w:rsid w:val="00BC775B"/>
    <w:rsid w:val="00BD5EA6"/>
    <w:rsid w:val="00BE0A30"/>
    <w:rsid w:val="00BF0E70"/>
    <w:rsid w:val="00BF1E22"/>
    <w:rsid w:val="00BF3030"/>
    <w:rsid w:val="00BF3298"/>
    <w:rsid w:val="00BF35DF"/>
    <w:rsid w:val="00BF498B"/>
    <w:rsid w:val="00BF4CAD"/>
    <w:rsid w:val="00BF566F"/>
    <w:rsid w:val="00BF707D"/>
    <w:rsid w:val="00C00517"/>
    <w:rsid w:val="00C02E3E"/>
    <w:rsid w:val="00C043BC"/>
    <w:rsid w:val="00C0689E"/>
    <w:rsid w:val="00C07204"/>
    <w:rsid w:val="00C154BC"/>
    <w:rsid w:val="00C16B0F"/>
    <w:rsid w:val="00C16C2F"/>
    <w:rsid w:val="00C3293F"/>
    <w:rsid w:val="00C33171"/>
    <w:rsid w:val="00C36B63"/>
    <w:rsid w:val="00C467B5"/>
    <w:rsid w:val="00C47673"/>
    <w:rsid w:val="00C47A0E"/>
    <w:rsid w:val="00C704C8"/>
    <w:rsid w:val="00C74A50"/>
    <w:rsid w:val="00C8557E"/>
    <w:rsid w:val="00C950C3"/>
    <w:rsid w:val="00CB2023"/>
    <w:rsid w:val="00CB6150"/>
    <w:rsid w:val="00CB648C"/>
    <w:rsid w:val="00CB69E3"/>
    <w:rsid w:val="00CB7794"/>
    <w:rsid w:val="00CC53DB"/>
    <w:rsid w:val="00CC75D0"/>
    <w:rsid w:val="00CD3731"/>
    <w:rsid w:val="00CE0926"/>
    <w:rsid w:val="00CE372B"/>
    <w:rsid w:val="00CE39FD"/>
    <w:rsid w:val="00CF307E"/>
    <w:rsid w:val="00CF43B6"/>
    <w:rsid w:val="00CF6A36"/>
    <w:rsid w:val="00CF7C2F"/>
    <w:rsid w:val="00D206E9"/>
    <w:rsid w:val="00D259BB"/>
    <w:rsid w:val="00D33293"/>
    <w:rsid w:val="00D37EE7"/>
    <w:rsid w:val="00D43556"/>
    <w:rsid w:val="00D62F5C"/>
    <w:rsid w:val="00D667F0"/>
    <w:rsid w:val="00D66E38"/>
    <w:rsid w:val="00D827F6"/>
    <w:rsid w:val="00D83A79"/>
    <w:rsid w:val="00D90183"/>
    <w:rsid w:val="00D96835"/>
    <w:rsid w:val="00DB1C10"/>
    <w:rsid w:val="00DB2597"/>
    <w:rsid w:val="00DB2854"/>
    <w:rsid w:val="00DB4479"/>
    <w:rsid w:val="00DB57F8"/>
    <w:rsid w:val="00DB6AC7"/>
    <w:rsid w:val="00DC0770"/>
    <w:rsid w:val="00DC32E8"/>
    <w:rsid w:val="00DC3972"/>
    <w:rsid w:val="00DC6551"/>
    <w:rsid w:val="00DD34C8"/>
    <w:rsid w:val="00DD4AA5"/>
    <w:rsid w:val="00DD750D"/>
    <w:rsid w:val="00DF74D5"/>
    <w:rsid w:val="00DF760D"/>
    <w:rsid w:val="00E11A0D"/>
    <w:rsid w:val="00E16677"/>
    <w:rsid w:val="00E1736F"/>
    <w:rsid w:val="00E173DB"/>
    <w:rsid w:val="00E2496F"/>
    <w:rsid w:val="00E26026"/>
    <w:rsid w:val="00E40713"/>
    <w:rsid w:val="00E40F2B"/>
    <w:rsid w:val="00E5167D"/>
    <w:rsid w:val="00E541F3"/>
    <w:rsid w:val="00E62A11"/>
    <w:rsid w:val="00E632CB"/>
    <w:rsid w:val="00E658BD"/>
    <w:rsid w:val="00E65F26"/>
    <w:rsid w:val="00E76188"/>
    <w:rsid w:val="00E82701"/>
    <w:rsid w:val="00E8707C"/>
    <w:rsid w:val="00E90AE2"/>
    <w:rsid w:val="00E95435"/>
    <w:rsid w:val="00EA015A"/>
    <w:rsid w:val="00EA2E0E"/>
    <w:rsid w:val="00EA3AFF"/>
    <w:rsid w:val="00EB0DB7"/>
    <w:rsid w:val="00EB255E"/>
    <w:rsid w:val="00EB2F37"/>
    <w:rsid w:val="00EB41F0"/>
    <w:rsid w:val="00EB584D"/>
    <w:rsid w:val="00EB5EA3"/>
    <w:rsid w:val="00EC6E6F"/>
    <w:rsid w:val="00ED341D"/>
    <w:rsid w:val="00ED5BC5"/>
    <w:rsid w:val="00ED745B"/>
    <w:rsid w:val="00ED7A93"/>
    <w:rsid w:val="00EE0333"/>
    <w:rsid w:val="00EE070C"/>
    <w:rsid w:val="00EE147B"/>
    <w:rsid w:val="00EE1AE4"/>
    <w:rsid w:val="00EE3222"/>
    <w:rsid w:val="00EE6C06"/>
    <w:rsid w:val="00EE7EC4"/>
    <w:rsid w:val="00F05F4F"/>
    <w:rsid w:val="00F06400"/>
    <w:rsid w:val="00F10624"/>
    <w:rsid w:val="00F11DF3"/>
    <w:rsid w:val="00F1371F"/>
    <w:rsid w:val="00F15366"/>
    <w:rsid w:val="00F166F4"/>
    <w:rsid w:val="00F16C2A"/>
    <w:rsid w:val="00F20028"/>
    <w:rsid w:val="00F26A86"/>
    <w:rsid w:val="00F3337C"/>
    <w:rsid w:val="00F349B6"/>
    <w:rsid w:val="00F373A8"/>
    <w:rsid w:val="00F5277B"/>
    <w:rsid w:val="00F6069F"/>
    <w:rsid w:val="00F6584A"/>
    <w:rsid w:val="00F70C79"/>
    <w:rsid w:val="00F72208"/>
    <w:rsid w:val="00F727EC"/>
    <w:rsid w:val="00F73D18"/>
    <w:rsid w:val="00F73F9F"/>
    <w:rsid w:val="00F74BCB"/>
    <w:rsid w:val="00F81212"/>
    <w:rsid w:val="00F82724"/>
    <w:rsid w:val="00F90D21"/>
    <w:rsid w:val="00FA07DA"/>
    <w:rsid w:val="00FA0EFD"/>
    <w:rsid w:val="00FA46D0"/>
    <w:rsid w:val="00FA57C3"/>
    <w:rsid w:val="00FB31FE"/>
    <w:rsid w:val="00FB5978"/>
    <w:rsid w:val="00FB7BF9"/>
    <w:rsid w:val="00FC6BCB"/>
    <w:rsid w:val="00FE25B3"/>
    <w:rsid w:val="00FE3230"/>
    <w:rsid w:val="00FF229A"/>
    <w:rsid w:val="00FF7917"/>
    <w:rsid w:val="013EAE54"/>
    <w:rsid w:val="021028E8"/>
    <w:rsid w:val="030323B4"/>
    <w:rsid w:val="033A0627"/>
    <w:rsid w:val="034240A8"/>
    <w:rsid w:val="04D5929D"/>
    <w:rsid w:val="04DC43E3"/>
    <w:rsid w:val="054D46C2"/>
    <w:rsid w:val="0791059D"/>
    <w:rsid w:val="07B9091C"/>
    <w:rsid w:val="07C3C0E3"/>
    <w:rsid w:val="086C4CC5"/>
    <w:rsid w:val="0927F19A"/>
    <w:rsid w:val="09A377FB"/>
    <w:rsid w:val="09E1C745"/>
    <w:rsid w:val="0A77C73F"/>
    <w:rsid w:val="0BF7DD49"/>
    <w:rsid w:val="0D8B2422"/>
    <w:rsid w:val="0F28C3C4"/>
    <w:rsid w:val="0F8AE67A"/>
    <w:rsid w:val="10502FA4"/>
    <w:rsid w:val="10A28F01"/>
    <w:rsid w:val="113AD176"/>
    <w:rsid w:val="12526F42"/>
    <w:rsid w:val="13F50E56"/>
    <w:rsid w:val="14F6B221"/>
    <w:rsid w:val="158B7FB4"/>
    <w:rsid w:val="15B4D50B"/>
    <w:rsid w:val="16359226"/>
    <w:rsid w:val="172CAF18"/>
    <w:rsid w:val="1759D9E6"/>
    <w:rsid w:val="17BADBF4"/>
    <w:rsid w:val="184ABE1F"/>
    <w:rsid w:val="189CC3BE"/>
    <w:rsid w:val="19C5E3D8"/>
    <w:rsid w:val="1A4C4650"/>
    <w:rsid w:val="1C0A07D8"/>
    <w:rsid w:val="1CDE0828"/>
    <w:rsid w:val="1D0A060A"/>
    <w:rsid w:val="1E281E76"/>
    <w:rsid w:val="1EC3E8F8"/>
    <w:rsid w:val="1EF5FBD4"/>
    <w:rsid w:val="22625FE5"/>
    <w:rsid w:val="26351834"/>
    <w:rsid w:val="27EF73D7"/>
    <w:rsid w:val="282CD7A4"/>
    <w:rsid w:val="28DB4944"/>
    <w:rsid w:val="28F08BD4"/>
    <w:rsid w:val="2A289A23"/>
    <w:rsid w:val="2A4BB3C4"/>
    <w:rsid w:val="2AF6B5D4"/>
    <w:rsid w:val="2B550E3A"/>
    <w:rsid w:val="2BFE3A7B"/>
    <w:rsid w:val="2CB712A2"/>
    <w:rsid w:val="2E166C44"/>
    <w:rsid w:val="2E80C37E"/>
    <w:rsid w:val="2E9D2171"/>
    <w:rsid w:val="2FB2DD5F"/>
    <w:rsid w:val="2FC3A753"/>
    <w:rsid w:val="31302282"/>
    <w:rsid w:val="316EE746"/>
    <w:rsid w:val="31F1BB80"/>
    <w:rsid w:val="32730A72"/>
    <w:rsid w:val="33325032"/>
    <w:rsid w:val="33328D00"/>
    <w:rsid w:val="37B9ED72"/>
    <w:rsid w:val="37E37558"/>
    <w:rsid w:val="3830D9C8"/>
    <w:rsid w:val="38EC586A"/>
    <w:rsid w:val="3A4E77B5"/>
    <w:rsid w:val="3B6C50D7"/>
    <w:rsid w:val="3DF7E9BE"/>
    <w:rsid w:val="3F93158E"/>
    <w:rsid w:val="409DC46E"/>
    <w:rsid w:val="41C269FE"/>
    <w:rsid w:val="42CE3838"/>
    <w:rsid w:val="432D1C77"/>
    <w:rsid w:val="435E3A5F"/>
    <w:rsid w:val="43B5854F"/>
    <w:rsid w:val="49CD7BE3"/>
    <w:rsid w:val="4A45AE8A"/>
    <w:rsid w:val="4AC13ED6"/>
    <w:rsid w:val="4AE3E14D"/>
    <w:rsid w:val="4AED4AD1"/>
    <w:rsid w:val="4B5D4B24"/>
    <w:rsid w:val="4BF2B61B"/>
    <w:rsid w:val="4C14CCCA"/>
    <w:rsid w:val="4C5D0F37"/>
    <w:rsid w:val="4E754436"/>
    <w:rsid w:val="4F58E7F2"/>
    <w:rsid w:val="50574082"/>
    <w:rsid w:val="511757FD"/>
    <w:rsid w:val="5224434D"/>
    <w:rsid w:val="544EF8BF"/>
    <w:rsid w:val="560DFDA0"/>
    <w:rsid w:val="57199A4D"/>
    <w:rsid w:val="57D28C92"/>
    <w:rsid w:val="5A58A42B"/>
    <w:rsid w:val="5B0CF451"/>
    <w:rsid w:val="5B82E4C2"/>
    <w:rsid w:val="5B9C0D1F"/>
    <w:rsid w:val="5C13A2F2"/>
    <w:rsid w:val="5D56E44F"/>
    <w:rsid w:val="5DAF6197"/>
    <w:rsid w:val="5EF736EB"/>
    <w:rsid w:val="60442901"/>
    <w:rsid w:val="60856E59"/>
    <w:rsid w:val="612D7BC7"/>
    <w:rsid w:val="61604499"/>
    <w:rsid w:val="64280535"/>
    <w:rsid w:val="64434E70"/>
    <w:rsid w:val="64F05FB6"/>
    <w:rsid w:val="65CFF5F1"/>
    <w:rsid w:val="665BC3CD"/>
    <w:rsid w:val="67A38BFE"/>
    <w:rsid w:val="67DCA424"/>
    <w:rsid w:val="68F17582"/>
    <w:rsid w:val="68F2A228"/>
    <w:rsid w:val="693555DE"/>
    <w:rsid w:val="6AE81E1E"/>
    <w:rsid w:val="6C3E3F98"/>
    <w:rsid w:val="6E13EC55"/>
    <w:rsid w:val="6E483E10"/>
    <w:rsid w:val="6E6388A4"/>
    <w:rsid w:val="6EA8CDA0"/>
    <w:rsid w:val="6EC333FC"/>
    <w:rsid w:val="6EEA9E4D"/>
    <w:rsid w:val="70AF6F3A"/>
    <w:rsid w:val="71478591"/>
    <w:rsid w:val="733ED268"/>
    <w:rsid w:val="737CAFE9"/>
    <w:rsid w:val="73A2EC69"/>
    <w:rsid w:val="74544741"/>
    <w:rsid w:val="7553EB54"/>
    <w:rsid w:val="75D23F87"/>
    <w:rsid w:val="788F702B"/>
    <w:rsid w:val="78D4F63C"/>
    <w:rsid w:val="793E9026"/>
    <w:rsid w:val="7BCD09F3"/>
    <w:rsid w:val="7C55DC52"/>
    <w:rsid w:val="7C89C6EC"/>
    <w:rsid w:val="7ED59241"/>
    <w:rsid w:val="7F116830"/>
    <w:rsid w:val="7FA2D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5374E8"/>
  <w15:docId w15:val="{58E5082C-B064-4F73-BBF0-17BE5D6C7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2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B9756F"/>
    <w:pPr>
      <w:widowControl/>
      <w:autoSpaceDE/>
      <w:autoSpaceDN/>
      <w:spacing w:after="240" w:line="280" w:lineRule="atLeast"/>
    </w:pPr>
    <w:rPr>
      <w:rFonts w:ascii="Gill Sans MT" w:eastAsiaTheme="minorEastAsia" w:hAnsi="Gill Sans MT" w:cs="GillSansMTStd-Book"/>
      <w:color w:val="6C6463"/>
    </w:rPr>
  </w:style>
  <w:style w:type="paragraph" w:styleId="Heading1">
    <w:name w:val="heading 1"/>
    <w:next w:val="Normal"/>
    <w:link w:val="Heading1Char"/>
    <w:uiPriority w:val="2"/>
    <w:qFormat/>
    <w:rsid w:val="00B9756F"/>
    <w:pPr>
      <w:widowControl/>
      <w:autoSpaceDE/>
      <w:autoSpaceDN/>
      <w:spacing w:before="360" w:after="120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B9756F"/>
    <w:pPr>
      <w:spacing w:before="360" w:after="120"/>
      <w:outlineLvl w:val="1"/>
    </w:pPr>
    <w:rPr>
      <w:b/>
      <w:bCs/>
      <w:caps/>
      <w:color w:val="auto"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B9756F"/>
    <w:p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6D4AAE"/>
    <w:pPr>
      <w:widowControl/>
      <w:autoSpaceDE/>
      <w:autoSpaceDN/>
      <w:spacing w:before="240" w:after="240" w:line="280" w:lineRule="atLeast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756F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56F"/>
    <w:rPr>
      <w:rFonts w:ascii="Lucida Grande" w:eastAsiaTheme="minorEastAsia" w:hAnsi="Lucida Grande" w:cs="GillSansMTStd-Book"/>
      <w:color w:val="6C6463"/>
      <w:sz w:val="18"/>
      <w:szCs w:val="18"/>
    </w:rPr>
  </w:style>
  <w:style w:type="paragraph" w:customStyle="1" w:styleId="Bullet1">
    <w:name w:val="Bullet 1"/>
    <w:basedOn w:val="Normal"/>
    <w:uiPriority w:val="2"/>
    <w:qFormat/>
    <w:rsid w:val="00B9756F"/>
    <w:pPr>
      <w:numPr>
        <w:numId w:val="3"/>
      </w:numPr>
    </w:pPr>
  </w:style>
  <w:style w:type="paragraph" w:customStyle="1" w:styleId="Bullet2">
    <w:name w:val="Bullet 2"/>
    <w:uiPriority w:val="2"/>
    <w:qFormat/>
    <w:rsid w:val="006631F5"/>
    <w:pPr>
      <w:widowControl/>
      <w:numPr>
        <w:numId w:val="4"/>
      </w:numPr>
      <w:autoSpaceDE/>
      <w:autoSpaceDN/>
      <w:spacing w:after="240" w:line="280" w:lineRule="atLeast"/>
      <w:ind w:left="714" w:hanging="357"/>
    </w:pPr>
    <w:rPr>
      <w:rFonts w:ascii="Gill Sans MT" w:eastAsiaTheme="minorEastAsia" w:hAnsi="Gill Sans MT" w:cs="GillSansMTStd-Book"/>
      <w:color w:val="6C6463"/>
    </w:rPr>
  </w:style>
  <w:style w:type="paragraph" w:customStyle="1" w:styleId="CaptionBox">
    <w:name w:val="Caption Box"/>
    <w:uiPriority w:val="2"/>
    <w:qFormat/>
    <w:rsid w:val="00B9756F"/>
    <w:pPr>
      <w:widowControl/>
      <w:autoSpaceDE/>
      <w:autoSpaceDN/>
      <w:spacing w:before="120" w:after="120"/>
    </w:pPr>
    <w:rPr>
      <w:rFonts w:ascii="Gill Sans MT" w:eastAsiaTheme="minorEastAsia" w:hAnsi="Gill Sans MT" w:cs="GillSansMTStd-Book"/>
      <w:color w:val="6C6463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75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5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56F"/>
    <w:rPr>
      <w:rFonts w:ascii="Gill Sans MT" w:eastAsiaTheme="minorEastAsia" w:hAnsi="Gill Sans MT" w:cs="GillSansMTStd-Book"/>
      <w:color w:val="6C646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56F"/>
    <w:rPr>
      <w:rFonts w:ascii="Gill Sans MT" w:eastAsiaTheme="minorEastAsia" w:hAnsi="Gill Sans MT" w:cs="GillSansMTStd-Book"/>
      <w:b/>
      <w:bCs/>
      <w:color w:val="6C6463"/>
      <w:sz w:val="20"/>
      <w:szCs w:val="20"/>
    </w:rPr>
  </w:style>
  <w:style w:type="paragraph" w:customStyle="1" w:styleId="Disclaimer">
    <w:name w:val="Disclaimer"/>
    <w:basedOn w:val="Normal"/>
    <w:uiPriority w:val="2"/>
    <w:qFormat/>
    <w:rsid w:val="00B9756F"/>
    <w:pPr>
      <w:spacing w:after="0" w:line="240" w:lineRule="auto"/>
    </w:pPr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9756F"/>
    <w:rPr>
      <w:rFonts w:ascii="Gill Sans MT" w:hAnsi="Gill Sans MT"/>
      <w:b w:val="0"/>
      <w:i w:val="0"/>
      <w:color w:val="7F7F7F" w:themeColor="text1" w:themeTint="80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B9756F"/>
    <w:pPr>
      <w:tabs>
        <w:tab w:val="center" w:pos="4320"/>
        <w:tab w:val="right" w:pos="8640"/>
      </w:tabs>
      <w:spacing w:after="0" w:line="240" w:lineRule="auto"/>
    </w:pPr>
    <w:rPr>
      <w:caps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9756F"/>
    <w:rPr>
      <w:rFonts w:ascii="Gill Sans MT" w:eastAsiaTheme="minorEastAsia" w:hAnsi="Gill Sans MT" w:cs="GillSansMTStd-Book"/>
      <w:caps/>
      <w:color w:val="6C6463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756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56F"/>
    <w:rPr>
      <w:rFonts w:ascii="Gill Sans MT" w:eastAsiaTheme="minorEastAsia" w:hAnsi="Gill Sans MT" w:cs="GillSansMTStd-Book"/>
      <w:color w:val="6C6463"/>
    </w:rPr>
  </w:style>
  <w:style w:type="character" w:customStyle="1" w:styleId="Heading1Char">
    <w:name w:val="Heading 1 Char"/>
    <w:basedOn w:val="DefaultParagraphFont"/>
    <w:link w:val="Heading1"/>
    <w:uiPriority w:val="2"/>
    <w:rsid w:val="00B9756F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B9756F"/>
    <w:rPr>
      <w:rFonts w:ascii="Gill Sans MT" w:eastAsiaTheme="minorEastAsia" w:hAnsi="Gill Sans MT" w:cs="GillSansMTStd-Book"/>
      <w:b/>
      <w:bCs/>
      <w:caps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B9756F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6D4AAE"/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styleId="Hyperlink">
    <w:name w:val="Hyperlink"/>
    <w:basedOn w:val="DefaultParagraphFont"/>
    <w:uiPriority w:val="99"/>
    <w:unhideWhenUsed/>
    <w:rsid w:val="00B9756F"/>
    <w:rPr>
      <w:rFonts w:ascii="Gill Sans MT" w:hAnsi="Gill Sans MT"/>
      <w:b w:val="0"/>
      <w:i w:val="0"/>
      <w:color w:val="6C6463"/>
      <w:sz w:val="22"/>
      <w:u w:val="single"/>
    </w:rPr>
  </w:style>
  <w:style w:type="paragraph" w:customStyle="1" w:styleId="In-LinePhoto">
    <w:name w:val="In-Line Photo"/>
    <w:next w:val="Normal"/>
    <w:qFormat/>
    <w:rsid w:val="00B9756F"/>
    <w:pPr>
      <w:widowControl/>
      <w:autoSpaceDE/>
      <w:autoSpaceDN/>
      <w:spacing w:before="480"/>
      <w:jc w:val="right"/>
    </w:pPr>
    <w:rPr>
      <w:rFonts w:ascii="Gill Sans MT" w:eastAsiaTheme="minorEastAsia" w:hAnsi="Gill Sans MT"/>
      <w:noProof/>
      <w:color w:val="6C6463"/>
      <w:szCs w:val="20"/>
    </w:rPr>
  </w:style>
  <w:style w:type="paragraph" w:customStyle="1" w:styleId="Instructions">
    <w:name w:val="Instructions"/>
    <w:next w:val="Normal"/>
    <w:uiPriority w:val="2"/>
    <w:qFormat/>
    <w:rsid w:val="00B9756F"/>
    <w:pPr>
      <w:widowControl/>
      <w:numPr>
        <w:numId w:val="5"/>
      </w:numPr>
      <w:autoSpaceDE/>
      <w:autoSpaceDN/>
      <w:spacing w:before="120" w:after="120"/>
    </w:pPr>
    <w:rPr>
      <w:rFonts w:ascii="Gill Sans MT" w:eastAsiaTheme="minorEastAsia" w:hAnsi="Gill Sans MT" w:cs="GillSansMTStd-Book"/>
      <w:color w:val="404040" w:themeColor="text1" w:themeTint="BF"/>
      <w:sz w:val="20"/>
    </w:rPr>
  </w:style>
  <w:style w:type="paragraph" w:customStyle="1" w:styleId="Left-Credit">
    <w:name w:val="Left-Credit"/>
    <w:basedOn w:val="Normal"/>
    <w:next w:val="Normal"/>
    <w:qFormat/>
    <w:rsid w:val="00B9756F"/>
    <w:pPr>
      <w:spacing w:before="40" w:after="40" w:line="240" w:lineRule="auto"/>
    </w:pPr>
    <w:rPr>
      <w:caps/>
      <w:noProof/>
      <w:sz w:val="12"/>
      <w:szCs w:val="12"/>
    </w:rPr>
  </w:style>
  <w:style w:type="paragraph" w:customStyle="1" w:styleId="Left-Caption">
    <w:name w:val="Left - Caption"/>
    <w:basedOn w:val="Left-Credit"/>
    <w:uiPriority w:val="2"/>
    <w:qFormat/>
    <w:rsid w:val="00B9756F"/>
    <w:pPr>
      <w:spacing w:before="120" w:after="120"/>
    </w:pPr>
    <w:rPr>
      <w:caps w:val="0"/>
      <w:sz w:val="18"/>
    </w:rPr>
  </w:style>
  <w:style w:type="paragraph" w:styleId="List">
    <w:name w:val="List"/>
    <w:basedOn w:val="Normal"/>
    <w:uiPriority w:val="99"/>
    <w:semiHidden/>
    <w:unhideWhenUsed/>
    <w:rsid w:val="00B9756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B9756F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B9756F"/>
    <w:pPr>
      <w:spacing w:after="120" w:line="260" w:lineRule="exact"/>
      <w:ind w:left="720"/>
      <w:contextualSpacing/>
    </w:pPr>
    <w:rPr>
      <w:rFonts w:ascii="Arial" w:hAnsi="Arial" w:cstheme="minorBidi"/>
      <w:color w:val="auto"/>
      <w:sz w:val="20"/>
      <w:szCs w:val="24"/>
    </w:rPr>
  </w:style>
  <w:style w:type="paragraph" w:styleId="NoSpacing">
    <w:name w:val="No Spacing"/>
    <w:uiPriority w:val="1"/>
    <w:qFormat/>
    <w:rsid w:val="00B9756F"/>
    <w:pPr>
      <w:adjustRightInd w:val="0"/>
      <w:textAlignment w:val="center"/>
    </w:pPr>
    <w:rPr>
      <w:rFonts w:ascii="Gill Sans MT" w:eastAsiaTheme="minorEastAsia" w:hAnsi="Gill Sans MT" w:cs="GillSansMTStd-Book"/>
      <w:color w:val="6C6463"/>
    </w:rPr>
  </w:style>
  <w:style w:type="character" w:styleId="PageNumber">
    <w:name w:val="page number"/>
    <w:basedOn w:val="DefaultParagraphFont"/>
    <w:uiPriority w:val="99"/>
    <w:semiHidden/>
    <w:unhideWhenUsed/>
    <w:rsid w:val="00B9756F"/>
  </w:style>
  <w:style w:type="paragraph" w:customStyle="1" w:styleId="Photo">
    <w:name w:val="Photo"/>
    <w:uiPriority w:val="2"/>
    <w:qFormat/>
    <w:rsid w:val="00B9756F"/>
    <w:pPr>
      <w:widowControl/>
      <w:autoSpaceDE/>
      <w:autoSpaceDN/>
    </w:pPr>
    <w:rPr>
      <w:rFonts w:ascii="Gill Sans MT" w:eastAsiaTheme="minorEastAsia" w:hAnsi="Gill Sans MT"/>
      <w:noProof/>
      <w:color w:val="6C6463"/>
      <w:szCs w:val="20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B9756F"/>
    <w:pPr>
      <w:numPr>
        <w:ilvl w:val="1"/>
      </w:numPr>
      <w:spacing w:after="360" w:line="400" w:lineRule="atLeast"/>
    </w:pPr>
    <w:rPr>
      <w:rFonts w:eastAsia="Calibri" w:cs="Calibri"/>
      <w:sz w:val="40"/>
      <w:szCs w:val="3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B9756F"/>
    <w:rPr>
      <w:rFonts w:ascii="Gill Sans MT" w:eastAsia="Calibri" w:hAnsi="Gill Sans MT" w:cs="Calibri"/>
      <w:color w:val="6C6463"/>
      <w:sz w:val="40"/>
      <w:szCs w:val="32"/>
    </w:rPr>
  </w:style>
  <w:style w:type="paragraph" w:styleId="Quote">
    <w:name w:val="Quote"/>
    <w:basedOn w:val="Subtitle"/>
    <w:next w:val="Normal"/>
    <w:link w:val="QuoteChar"/>
    <w:uiPriority w:val="29"/>
    <w:qFormat/>
    <w:rsid w:val="00B9756F"/>
    <w:pPr>
      <w:spacing w:before="240" w:after="240" w:line="240" w:lineRule="auto"/>
    </w:pPr>
    <w:rPr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B9756F"/>
    <w:rPr>
      <w:rFonts w:ascii="Gill Sans MT" w:eastAsia="Calibri" w:hAnsi="Gill Sans MT" w:cs="Calibri"/>
      <w:color w:val="6C6463"/>
      <w:sz w:val="28"/>
      <w:szCs w:val="28"/>
    </w:rPr>
  </w:style>
  <w:style w:type="paragraph" w:customStyle="1" w:styleId="Right-Credit">
    <w:name w:val="Right-Credit"/>
    <w:basedOn w:val="Normal"/>
    <w:next w:val="Normal"/>
    <w:uiPriority w:val="99"/>
    <w:qFormat/>
    <w:rsid w:val="00B9756F"/>
    <w:pPr>
      <w:suppressAutoHyphens/>
      <w:spacing w:before="40" w:after="40" w:line="240" w:lineRule="auto"/>
      <w:jc w:val="right"/>
    </w:pPr>
    <w:rPr>
      <w:caps/>
      <w:spacing w:val="1"/>
      <w:sz w:val="12"/>
      <w:szCs w:val="12"/>
    </w:rPr>
  </w:style>
  <w:style w:type="paragraph" w:customStyle="1" w:styleId="Right-Caption">
    <w:name w:val="Right - Caption"/>
    <w:basedOn w:val="Right-Credit"/>
    <w:uiPriority w:val="2"/>
    <w:qFormat/>
    <w:rsid w:val="00B9756F"/>
    <w:pPr>
      <w:spacing w:before="120" w:after="120"/>
    </w:pPr>
    <w:rPr>
      <w:caps w:val="0"/>
      <w:sz w:val="18"/>
    </w:rPr>
  </w:style>
  <w:style w:type="table" w:styleId="TableGrid">
    <w:name w:val="Table Grid"/>
    <w:basedOn w:val="TableNormal"/>
    <w:uiPriority w:val="59"/>
    <w:rsid w:val="00B9756F"/>
    <w:pPr>
      <w:widowControl/>
      <w:autoSpaceDE/>
      <w:autoSpaceDN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B9756F"/>
    <w:pPr>
      <w:widowControl/>
      <w:autoSpaceDE/>
      <w:autoSpaceDN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B9756F"/>
    <w:pPr>
      <w:framePr w:hSpace="180" w:wrap="around" w:vAnchor="text" w:hAnchor="page" w:x="1549" w:y="170"/>
      <w:spacing w:before="120" w:after="120" w:line="180" w:lineRule="exact"/>
    </w:pPr>
    <w:rPr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B9756F"/>
    <w:pPr>
      <w:framePr w:hSpace="180" w:wrap="around" w:vAnchor="text" w:hAnchor="page" w:x="1549" w:y="170"/>
      <w:spacing w:before="120" w:after="120" w:line="180" w:lineRule="exact"/>
    </w:pPr>
    <w:rPr>
      <w:sz w:val="18"/>
      <w:szCs w:val="18"/>
    </w:rPr>
  </w:style>
  <w:style w:type="paragraph" w:customStyle="1" w:styleId="TableTitle">
    <w:name w:val="Table Title"/>
    <w:uiPriority w:val="2"/>
    <w:qFormat/>
    <w:rsid w:val="00B9756F"/>
    <w:pPr>
      <w:framePr w:hSpace="180" w:wrap="around" w:vAnchor="text" w:hAnchor="page" w:x="1549" w:y="170"/>
      <w:widowControl/>
      <w:autoSpaceDE/>
      <w:autoSpaceDN/>
      <w:spacing w:before="120" w:after="120" w:line="180" w:lineRule="exact"/>
    </w:pPr>
    <w:rPr>
      <w:rFonts w:ascii="Gill Sans MT" w:eastAsiaTheme="minorEastAsia" w:hAnsi="Gill Sans MT" w:cs="GillSansMTStd-Book"/>
      <w:b/>
      <w:caps/>
      <w:color w:val="FFFFFF" w:themeColor="background1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B9756F"/>
    <w:pPr>
      <w:spacing w:line="560" w:lineRule="atLeast"/>
      <w:contextualSpacing/>
    </w:pPr>
    <w:rPr>
      <w:rFonts w:eastAsiaTheme="majorEastAsia" w:cstheme="majorBidi"/>
      <w:caps/>
      <w:noProof/>
      <w:color w:val="C2113A"/>
      <w:kern w:val="24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9756F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B9756F"/>
    <w:pPr>
      <w:tabs>
        <w:tab w:val="right" w:pos="8828"/>
      </w:tabs>
      <w:spacing w:before="120" w:after="0"/>
    </w:pPr>
    <w:rPr>
      <w:cap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9756F"/>
    <w:pPr>
      <w:tabs>
        <w:tab w:val="right" w:pos="8828"/>
      </w:tabs>
      <w:spacing w:after="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B9756F"/>
    <w:pPr>
      <w:tabs>
        <w:tab w:val="right" w:pos="8828"/>
      </w:tabs>
      <w:spacing w:after="0"/>
    </w:pPr>
    <w:rPr>
      <w:caps/>
    </w:rPr>
  </w:style>
  <w:style w:type="paragraph" w:styleId="TOC4">
    <w:name w:val="toc 4"/>
    <w:basedOn w:val="Normal"/>
    <w:next w:val="Normal"/>
    <w:autoRedefine/>
    <w:uiPriority w:val="39"/>
    <w:semiHidden/>
    <w:rsid w:val="00B9756F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B9756F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B9756F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B9756F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B9756F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B9756F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9756F"/>
    <w:pPr>
      <w:keepNext/>
      <w:keepLines/>
      <w:spacing w:before="480" w:after="0" w:line="276" w:lineRule="auto"/>
      <w:outlineLvl w:val="9"/>
    </w:pPr>
    <w:rPr>
      <w:rFonts w:eastAsiaTheme="majorEastAsia" w:cstheme="majorBidi"/>
      <w:b w:val="0"/>
      <w:bCs w:val="0"/>
      <w:noProof w:val="0"/>
      <w:color w:val="BA0C2F"/>
      <w:szCs w:val="28"/>
    </w:rPr>
  </w:style>
  <w:style w:type="character" w:styleId="UnresolvedMention">
    <w:name w:val="Unresolved Mention"/>
    <w:basedOn w:val="DefaultParagraphFont"/>
    <w:uiPriority w:val="99"/>
    <w:unhideWhenUsed/>
    <w:rsid w:val="00B9756F"/>
    <w:rPr>
      <w:color w:val="605E5C"/>
      <w:shd w:val="clear" w:color="auto" w:fill="E1DFDD"/>
    </w:rPr>
  </w:style>
  <w:style w:type="paragraph" w:customStyle="1" w:styleId="Numbering">
    <w:name w:val="Numbering"/>
    <w:basedOn w:val="Normal"/>
    <w:uiPriority w:val="2"/>
    <w:qFormat/>
    <w:rsid w:val="008A766F"/>
    <w:pPr>
      <w:numPr>
        <w:numId w:val="1"/>
      </w:numPr>
      <w:tabs>
        <w:tab w:val="left" w:pos="680"/>
      </w:tabs>
    </w:pPr>
    <w:rPr>
      <w:color w:val="6C6362"/>
    </w:rPr>
  </w:style>
  <w:style w:type="paragraph" w:styleId="BodyText">
    <w:name w:val="Body Text"/>
    <w:basedOn w:val="Normal"/>
    <w:link w:val="BodyTextChar"/>
    <w:uiPriority w:val="1"/>
    <w:qFormat/>
    <w:rsid w:val="008A766F"/>
    <w:pPr>
      <w:widowControl w:val="0"/>
      <w:autoSpaceDE w:val="0"/>
      <w:autoSpaceDN w:val="0"/>
      <w:spacing w:after="0" w:line="240" w:lineRule="auto"/>
    </w:pPr>
    <w:rPr>
      <w:rFonts w:eastAsia="Gill Sans MT" w:cs="Gill Sans MT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8A766F"/>
    <w:rPr>
      <w:rFonts w:ascii="Gill Sans MT" w:eastAsia="Gill Sans MT" w:hAnsi="Gill Sans MT" w:cs="Gill Sans MT"/>
    </w:rPr>
  </w:style>
  <w:style w:type="paragraph" w:customStyle="1" w:styleId="TableParagraph">
    <w:name w:val="Table Paragraph"/>
    <w:basedOn w:val="Normal"/>
    <w:uiPriority w:val="1"/>
    <w:qFormat/>
    <w:rsid w:val="008A766F"/>
    <w:pPr>
      <w:widowControl w:val="0"/>
      <w:autoSpaceDE w:val="0"/>
      <w:autoSpaceDN w:val="0"/>
      <w:spacing w:after="0" w:line="240" w:lineRule="auto"/>
    </w:pPr>
    <w:rPr>
      <w:rFonts w:eastAsia="Gill Sans MT" w:cs="Gill Sans MT"/>
      <w:color w:val="auto"/>
    </w:rPr>
  </w:style>
  <w:style w:type="character" w:styleId="FootnoteReference">
    <w:name w:val="footnote reference"/>
    <w:basedOn w:val="DefaultParagraphFont"/>
    <w:uiPriority w:val="99"/>
    <w:unhideWhenUsed/>
    <w:rsid w:val="00524B67"/>
    <w:rPr>
      <w:vertAlign w:val="superscript"/>
    </w:rPr>
  </w:style>
  <w:style w:type="paragraph" w:customStyle="1" w:styleId="ESPTitle">
    <w:name w:val="ESP Title"/>
    <w:basedOn w:val="Normal"/>
    <w:link w:val="ESPTitleChar"/>
    <w:uiPriority w:val="5"/>
    <w:qFormat/>
    <w:rsid w:val="009370A1"/>
    <w:rPr>
      <w:color w:val="002F6C" w:themeColor="text2"/>
      <w:sz w:val="36"/>
      <w:szCs w:val="16"/>
    </w:rPr>
  </w:style>
  <w:style w:type="character" w:customStyle="1" w:styleId="ESPTitleChar">
    <w:name w:val="ESP Title Char"/>
    <w:basedOn w:val="DefaultParagraphFont"/>
    <w:link w:val="ESPTitle"/>
    <w:uiPriority w:val="5"/>
    <w:rsid w:val="009370A1"/>
    <w:rPr>
      <w:rFonts w:ascii="Gill Sans MT" w:eastAsiaTheme="minorEastAsia" w:hAnsi="Gill Sans MT" w:cs="GillSansMTStd-Book"/>
      <w:color w:val="002F6C" w:themeColor="text2"/>
      <w:sz w:val="36"/>
      <w:szCs w:val="16"/>
    </w:rPr>
  </w:style>
  <w:style w:type="character" w:styleId="Mention">
    <w:name w:val="Mention"/>
    <w:basedOn w:val="DefaultParagraphFont"/>
    <w:uiPriority w:val="99"/>
    <w:unhideWhenUsed/>
    <w:rsid w:val="006F7EEB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672384"/>
    <w:pPr>
      <w:widowControl/>
      <w:autoSpaceDE/>
      <w:autoSpaceDN/>
    </w:pPr>
    <w:rPr>
      <w:rFonts w:ascii="Gill Sans MT" w:eastAsiaTheme="minorEastAsia" w:hAnsi="Gill Sans MT" w:cs="GillSansMTStd-Book"/>
      <w:color w:val="6C646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USAID Colors">
      <a:dk1>
        <a:sysClr val="windowText" lastClr="000000"/>
      </a:dk1>
      <a:lt1>
        <a:srgbClr val="FFFFFF"/>
      </a:lt1>
      <a:dk2>
        <a:srgbClr val="002F6C"/>
      </a:dk2>
      <a:lt2>
        <a:srgbClr val="BA0C2F"/>
      </a:lt2>
      <a:accent1>
        <a:srgbClr val="651D32"/>
      </a:accent1>
      <a:accent2>
        <a:srgbClr val="0067B9"/>
      </a:accent2>
      <a:accent3>
        <a:srgbClr val="A7C6ED"/>
      </a:accent3>
      <a:accent4>
        <a:srgbClr val="6C6463"/>
      </a:accent4>
      <a:accent5>
        <a:srgbClr val="8C8985"/>
      </a:accent5>
      <a:accent6>
        <a:srgbClr val="CFCDC9"/>
      </a:accent6>
      <a:hlink>
        <a:srgbClr val="FFFFFF"/>
      </a:hlink>
      <a:folHlink>
        <a:srgbClr val="FFFF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D5B8121C190449596486F055E71DA" ma:contentTypeVersion="12" ma:contentTypeDescription="Create a new document." ma:contentTypeScope="" ma:versionID="e4d5902b44a17b97e78a34ef118ec113">
  <xsd:schema xmlns:xsd="http://www.w3.org/2001/XMLSchema" xmlns:xs="http://www.w3.org/2001/XMLSchema" xmlns:p="http://schemas.microsoft.com/office/2006/metadata/properties" xmlns:ns3="f09d701e-51e3-4b33-a711-3674a7a92447" xmlns:ns4="9db03c3c-66db-474f-b7be-944749de1f92" targetNamespace="http://schemas.microsoft.com/office/2006/metadata/properties" ma:root="true" ma:fieldsID="fad9829ebe48046e813dbe9925572e27" ns3:_="" ns4:_="">
    <xsd:import namespace="f09d701e-51e3-4b33-a711-3674a7a92447"/>
    <xsd:import namespace="9db03c3c-66db-474f-b7be-944749de1f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9d701e-51e3-4b33-a711-3674a7a924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3c3c-66db-474f-b7be-944749de1f9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54712C-9F34-46C2-9C9C-BFE05AA2C2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BAF179-FF9D-472C-9F65-9B673D13AD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54018A-CD20-4C5D-A989-B93AD5DAA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9d701e-51e3-4b33-a711-3674a7a92447"/>
    <ds:schemaRef ds:uri="9db03c3c-66db-474f-b7be-944749de1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EB3C61-A269-47DB-8A19-C41771017CC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pplication Example</vt:lpstr>
    </vt:vector>
  </TitlesOfParts>
  <Company/>
  <LinksUpToDate>false</LinksUpToDate>
  <CharactersWithSpaces>725</CharactersWithSpaces>
  <SharedDoc>false</SharedDoc>
  <HLinks>
    <vt:vector size="36" baseType="variant">
      <vt:variant>
        <vt:i4>3932274</vt:i4>
      </vt:variant>
      <vt:variant>
        <vt:i4>18</vt:i4>
      </vt:variant>
      <vt:variant>
        <vt:i4>0</vt:i4>
      </vt:variant>
      <vt:variant>
        <vt:i4>5</vt:i4>
      </vt:variant>
      <vt:variant>
        <vt:lpwstr>http://www.usaid.gov/ads/policy/300/303mav)</vt:lpwstr>
      </vt:variant>
      <vt:variant>
        <vt:lpwstr/>
      </vt:variant>
      <vt:variant>
        <vt:i4>1507391</vt:i4>
      </vt:variant>
      <vt:variant>
        <vt:i4>15</vt:i4>
      </vt:variant>
      <vt:variant>
        <vt:i4>0</vt:i4>
      </vt:variant>
      <vt:variant>
        <vt:i4>5</vt:i4>
      </vt:variant>
      <vt:variant>
        <vt:lpwstr>mailto:UESPgrants@tetratech.com</vt:lpwstr>
      </vt:variant>
      <vt:variant>
        <vt:lpwstr/>
      </vt:variant>
      <vt:variant>
        <vt:i4>1507391</vt:i4>
      </vt:variant>
      <vt:variant>
        <vt:i4>12</vt:i4>
      </vt:variant>
      <vt:variant>
        <vt:i4>0</vt:i4>
      </vt:variant>
      <vt:variant>
        <vt:i4>5</vt:i4>
      </vt:variant>
      <vt:variant>
        <vt:lpwstr>mailto:UESPgrants@tetratech.com</vt:lpwstr>
      </vt:variant>
      <vt:variant>
        <vt:lpwstr/>
      </vt:variant>
      <vt:variant>
        <vt:i4>6881360</vt:i4>
      </vt:variant>
      <vt:variant>
        <vt:i4>9</vt:i4>
      </vt:variant>
      <vt:variant>
        <vt:i4>0</vt:i4>
      </vt:variant>
      <vt:variant>
        <vt:i4>5</vt:i4>
      </vt:variant>
      <vt:variant>
        <vt:lpwstr>mailto:UESPcontracts@tetratech.com</vt:lpwstr>
      </vt:variant>
      <vt:variant>
        <vt:lpwstr/>
      </vt:variant>
      <vt:variant>
        <vt:i4>1507391</vt:i4>
      </vt:variant>
      <vt:variant>
        <vt:i4>6</vt:i4>
      </vt:variant>
      <vt:variant>
        <vt:i4>0</vt:i4>
      </vt:variant>
      <vt:variant>
        <vt:i4>5</vt:i4>
      </vt:variant>
      <vt:variant>
        <vt:lpwstr>mailto:UESPgrants@tetratech.com</vt:lpwstr>
      </vt:variant>
      <vt:variant>
        <vt:lpwstr/>
      </vt:variant>
      <vt:variant>
        <vt:i4>6357048</vt:i4>
      </vt:variant>
      <vt:variant>
        <vt:i4>3</vt:i4>
      </vt:variant>
      <vt:variant>
        <vt:i4>0</vt:i4>
      </vt:variant>
      <vt:variant>
        <vt:i4>5</vt:i4>
      </vt:variant>
      <vt:variant>
        <vt:lpwstr>http://www.usaid.gov/sites/default/files/documents/1876/312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pplication Example</dc:title>
  <dc:subject/>
  <dc:creator>Jim McIntyre</dc:creator>
  <cp:keywords>marketing; communications</cp:keywords>
  <cp:lastModifiedBy>Shatokhina, Svitlana</cp:lastModifiedBy>
  <cp:revision>3</cp:revision>
  <dcterms:created xsi:type="dcterms:W3CDTF">2021-12-23T11:40:00Z</dcterms:created>
  <dcterms:modified xsi:type="dcterms:W3CDTF">2021-12-23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9-04T00:00:00Z</vt:filetime>
  </property>
  <property fmtid="{D5CDD505-2E9C-101B-9397-08002B2CF9AE}" pid="5" name="ContentTypeId">
    <vt:lpwstr>0x010100888D5B8121C190449596486F055E71DA</vt:lpwstr>
  </property>
</Properties>
</file>